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094543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094543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094543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094543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094543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6535E3D4" w14:textId="5CB69286" w:rsidR="00977207" w:rsidRPr="00094543" w:rsidRDefault="001B4EB8" w:rsidP="00A334D0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2D7029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</w:t>
      </w:r>
      <w:r w:rsidR="00715688" w:rsidRPr="00094543">
        <w:rPr>
          <w:rFonts w:ascii="游ゴシック" w:eastAsia="游ゴシック" w:hAnsi="游ゴシック" w:cs="ＭＳ ゴシック" w:hint="eastAsia"/>
          <w:bCs/>
          <w:color w:val="000000" w:themeColor="text1"/>
          <w:spacing w:val="-1"/>
          <w:kern w:val="0"/>
          <w:sz w:val="24"/>
          <w:szCs w:val="24"/>
        </w:rPr>
        <w:t>腸内細菌叢による年齢推定モデルの再検討</w:t>
      </w:r>
    </w:p>
    <w:p w14:paraId="5F7238FF" w14:textId="77777777" w:rsidR="00977207" w:rsidRPr="00094543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3C016794" w14:textId="0D7B2584" w:rsidR="00977207" w:rsidRPr="00094543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AB057C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弘前大学</w:t>
      </w:r>
      <w:r w:rsidR="00DB5227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大学院</w:t>
      </w:r>
      <w:r w:rsidR="00AB057C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医学研究科　</w:t>
      </w:r>
      <w:r w:rsidR="003B6612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フローラ健康科学講座</w:t>
      </w:r>
      <w:r w:rsidR="004C60A9" w:rsidRPr="00094543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</w:p>
    <w:p w14:paraId="7357A2DD" w14:textId="53FA9385" w:rsidR="00C141F3" w:rsidRPr="00094543" w:rsidRDefault="00C141F3" w:rsidP="00C141F3">
      <w:pPr>
        <w:tabs>
          <w:tab w:val="left" w:pos="2841"/>
        </w:tabs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094543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  <w:tab/>
      </w:r>
      <w:r w:rsidRPr="00094543">
        <w:rPr>
          <w:rFonts w:ascii="游ゴシック" w:eastAsia="游ゴシック" w:hAnsi="游ゴシック" w:hint="eastAsia"/>
          <w:color w:val="000000" w:themeColor="text1"/>
          <w:sz w:val="24"/>
          <w:szCs w:val="24"/>
          <w:u w:val="single"/>
        </w:rPr>
        <w:t xml:space="preserve"> </w:t>
      </w:r>
      <w:r w:rsidRPr="00094543">
        <w:rPr>
          <w:rFonts w:ascii="游ゴシック" w:eastAsia="游ゴシック" w:hAnsi="游ゴシック"/>
          <w:color w:val="000000" w:themeColor="text1"/>
          <w:sz w:val="24"/>
          <w:szCs w:val="24"/>
          <w:u w:val="single"/>
        </w:rPr>
        <w:t xml:space="preserve"> </w:t>
      </w:r>
      <w:r w:rsidRPr="00094543">
        <w:rPr>
          <w:rFonts w:ascii="游ゴシック" w:eastAsia="游ゴシック" w:hAnsi="游ゴシック" w:hint="eastAsia"/>
          <w:color w:val="000000" w:themeColor="text1"/>
          <w:sz w:val="24"/>
          <w:szCs w:val="24"/>
          <w:u w:val="single"/>
        </w:rPr>
        <w:t xml:space="preserve">／株式会社テクノスルガ・ラボ　　　　　　　　　 </w:t>
      </w:r>
    </w:p>
    <w:p w14:paraId="6DF71923" w14:textId="6822E8B6" w:rsidR="00A334D0" w:rsidRPr="00094543" w:rsidRDefault="00977207" w:rsidP="00A334D0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3B6612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久田　貴義</w:t>
      </w: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</w:t>
      </w:r>
      <w:r w:rsidR="002D7029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　　　　　　　　　　</w:t>
      </w:r>
    </w:p>
    <w:p w14:paraId="48CDD38D" w14:textId="77777777" w:rsidR="00977207" w:rsidRPr="00094543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1AA30ACB" w:rsidR="00977207" w:rsidRPr="00094543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="003D0426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利用を停止願います。</w:t>
      </w:r>
    </w:p>
    <w:p w14:paraId="0B842314" w14:textId="77777777" w:rsidR="00977207" w:rsidRPr="00094543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094543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094543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094543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094543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094543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094543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094543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094543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094543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094543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094543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094543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094543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094543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094543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094543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094543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094543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094543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 w:rsidRPr="00094543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094543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094543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094543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094543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094543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094543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094543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094543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094543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1BCE116D" w14:textId="77777777" w:rsidR="00977207" w:rsidRPr="00094543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3FF93FF2" w14:textId="77777777" w:rsidR="003D0426" w:rsidRPr="00094543" w:rsidRDefault="003D0426" w:rsidP="003D042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094543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6C2B503E" w:rsidR="00977207" w:rsidRPr="00094543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094543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094543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094543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094543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094543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094543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094543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094543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094543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094543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094543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094543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094543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094543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094543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094543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094543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094543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09454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094543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4391C615" w:rsidR="004C60A9" w:rsidRPr="00094543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6CDD60C1" w14:textId="2F79D4AB" w:rsidR="004C60A9" w:rsidRPr="00094543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094543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　弘前大学大学院医学研究科健康未来イノベーションセンター</w:t>
      </w:r>
    </w:p>
    <w:p w14:paraId="03D5AFC6" w14:textId="6FE06E99" w:rsidR="004C60A9" w:rsidRPr="00094543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094543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　玉田　嘉紀　　　　　  　　　　　　　　　  　　　　　　</w:t>
      </w:r>
    </w:p>
    <w:p w14:paraId="4A68FA81" w14:textId="2F5CE1A3" w:rsidR="004C60A9" w:rsidRPr="00094543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094543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　〒036－8562 弘前市在府町5　電話:0172-39-5498 FAX:0172-39-5205</w:t>
      </w:r>
    </w:p>
    <w:sectPr w:rsidR="004C60A9" w:rsidRPr="00094543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34695" w14:textId="77777777" w:rsidR="00DC7269" w:rsidRDefault="00DC7269" w:rsidP="00BE406F">
      <w:r>
        <w:separator/>
      </w:r>
    </w:p>
  </w:endnote>
  <w:endnote w:type="continuationSeparator" w:id="0">
    <w:p w14:paraId="190D045C" w14:textId="77777777" w:rsidR="00DC7269" w:rsidRDefault="00DC7269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C22C1" w14:textId="77777777" w:rsidR="00DC7269" w:rsidRDefault="00DC7269" w:rsidP="00BE406F">
      <w:r>
        <w:separator/>
      </w:r>
    </w:p>
  </w:footnote>
  <w:footnote w:type="continuationSeparator" w:id="0">
    <w:p w14:paraId="7840674F" w14:textId="77777777" w:rsidR="00DC7269" w:rsidRDefault="00DC7269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21119432">
    <w:abstractNumId w:val="1"/>
  </w:num>
  <w:num w:numId="2" w16cid:durableId="424763280">
    <w:abstractNumId w:val="0"/>
  </w:num>
  <w:num w:numId="3" w16cid:durableId="1241603947">
    <w:abstractNumId w:val="2"/>
  </w:num>
  <w:num w:numId="4" w16cid:durableId="383915581">
    <w:abstractNumId w:val="3"/>
  </w:num>
  <w:num w:numId="5" w16cid:durableId="1611008172">
    <w:abstractNumId w:val="5"/>
  </w:num>
  <w:num w:numId="6" w16cid:durableId="1887452628">
    <w:abstractNumId w:val="4"/>
  </w:num>
  <w:num w:numId="7" w16cid:durableId="24295585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94543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54B5A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1F2B"/>
    <w:rsid w:val="00395044"/>
    <w:rsid w:val="00396D6F"/>
    <w:rsid w:val="003B028C"/>
    <w:rsid w:val="003B28E1"/>
    <w:rsid w:val="003B3A33"/>
    <w:rsid w:val="003B6612"/>
    <w:rsid w:val="003D0426"/>
    <w:rsid w:val="003E218A"/>
    <w:rsid w:val="003F54B5"/>
    <w:rsid w:val="004237B0"/>
    <w:rsid w:val="00424252"/>
    <w:rsid w:val="00464D96"/>
    <w:rsid w:val="00465A74"/>
    <w:rsid w:val="004815E9"/>
    <w:rsid w:val="004822A6"/>
    <w:rsid w:val="00482555"/>
    <w:rsid w:val="00493F81"/>
    <w:rsid w:val="00496440"/>
    <w:rsid w:val="004A536E"/>
    <w:rsid w:val="004B39E2"/>
    <w:rsid w:val="004B610C"/>
    <w:rsid w:val="004C07EA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805C7"/>
    <w:rsid w:val="005A3960"/>
    <w:rsid w:val="005B360A"/>
    <w:rsid w:val="005C0D9D"/>
    <w:rsid w:val="005C3EFC"/>
    <w:rsid w:val="005C5140"/>
    <w:rsid w:val="006141C3"/>
    <w:rsid w:val="00670ED2"/>
    <w:rsid w:val="006756F2"/>
    <w:rsid w:val="00693965"/>
    <w:rsid w:val="006D0E58"/>
    <w:rsid w:val="006E430B"/>
    <w:rsid w:val="00702123"/>
    <w:rsid w:val="00707F00"/>
    <w:rsid w:val="007100F5"/>
    <w:rsid w:val="00715688"/>
    <w:rsid w:val="0072278C"/>
    <w:rsid w:val="00724E4B"/>
    <w:rsid w:val="00753CD9"/>
    <w:rsid w:val="00765AA6"/>
    <w:rsid w:val="0076602C"/>
    <w:rsid w:val="00777CF0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A0C06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926D0"/>
    <w:rsid w:val="00AB057C"/>
    <w:rsid w:val="00AB333C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394C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3B91"/>
    <w:rsid w:val="00C141F3"/>
    <w:rsid w:val="00C178CE"/>
    <w:rsid w:val="00C3708C"/>
    <w:rsid w:val="00C46480"/>
    <w:rsid w:val="00C678AA"/>
    <w:rsid w:val="00C76855"/>
    <w:rsid w:val="00C82E1A"/>
    <w:rsid w:val="00CA10C4"/>
    <w:rsid w:val="00CA1AD7"/>
    <w:rsid w:val="00CA494A"/>
    <w:rsid w:val="00CA5886"/>
    <w:rsid w:val="00CD7248"/>
    <w:rsid w:val="00CF4939"/>
    <w:rsid w:val="00CF6B45"/>
    <w:rsid w:val="00D0427E"/>
    <w:rsid w:val="00D05DFA"/>
    <w:rsid w:val="00D3109C"/>
    <w:rsid w:val="00D35C59"/>
    <w:rsid w:val="00D433EA"/>
    <w:rsid w:val="00D544F8"/>
    <w:rsid w:val="00D61838"/>
    <w:rsid w:val="00D7317C"/>
    <w:rsid w:val="00D7797B"/>
    <w:rsid w:val="00D907A5"/>
    <w:rsid w:val="00DB5227"/>
    <w:rsid w:val="00DC7269"/>
    <w:rsid w:val="00DE0076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11T04:43:00Z</dcterms:created>
  <dcterms:modified xsi:type="dcterms:W3CDTF">2023-09-11T04:43:00Z</dcterms:modified>
</cp:coreProperties>
</file>